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2D40B46" wp14:editId="4BC17524">
            <wp:simplePos x="0" y="0"/>
            <wp:positionH relativeFrom="column">
              <wp:posOffset>2205355</wp:posOffset>
            </wp:positionH>
            <wp:positionV relativeFrom="paragraph">
              <wp:posOffset>-419100</wp:posOffset>
            </wp:positionV>
            <wp:extent cx="3459173" cy="1379220"/>
            <wp:effectExtent l="0" t="0" r="8255" b="0"/>
            <wp:wrapNone/>
            <wp:docPr id="3" name="Picture 3" descr="C:\Users\cwells\Desktop\HOS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wells\Desktop\HOSA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173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81990</wp:posOffset>
                </wp:positionH>
                <wp:positionV relativeFrom="paragraph">
                  <wp:posOffset>162560</wp:posOffset>
                </wp:positionV>
                <wp:extent cx="6324600" cy="784860"/>
                <wp:effectExtent l="0" t="0" r="1905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0" cy="784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E16A7" w:rsidRPr="00B21A13" w:rsidRDefault="00AE16A7" w:rsidP="00D1613B">
                            <w:pPr>
                              <w:pStyle w:val="Heading1"/>
                              <w:tabs>
                                <w:tab w:val="left" w:pos="3510"/>
                              </w:tabs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HOSA 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EXECUTIVE CO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MMITTEE</w:t>
                            </w:r>
                          </w:p>
                          <w:p w:rsidR="00AE16A7" w:rsidRPr="00B21A13" w:rsidRDefault="00AE16A7" w:rsidP="00D1613B">
                            <w:pPr>
                              <w:pStyle w:val="Heading1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20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19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-20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20 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REQUIRED MEETING DATES</w:t>
                            </w:r>
                          </w:p>
                          <w:p w:rsidR="00AE16A7" w:rsidRDefault="00AE16A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3.7pt;margin-top:12.8pt;width:498pt;height:61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" fillcolor="white [3201]" strokeweight="1pt">
                <v:textbox>
                  <w:txbxContent>
                    <w:p w:rsidR="00AE16A7" w:rsidRPr="00B21A13" w:rsidRDefault="00AE16A7" w:rsidP="00D1613B">
                      <w:pPr>
                        <w:pStyle w:val="Heading1"/>
                        <w:tabs>
                          <w:tab w:val="left" w:pos="3510"/>
                        </w:tabs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HOSA 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EXECUTIVE CO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MMITTEE</w:t>
                      </w:r>
                    </w:p>
                    <w:p w:rsidR="00AE16A7" w:rsidRPr="00B21A13" w:rsidRDefault="00AE16A7" w:rsidP="00D1613B">
                      <w:pPr>
                        <w:pStyle w:val="Heading1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B21A13">
                        <w:rPr>
                          <w:b/>
                          <w:sz w:val="32"/>
                          <w:szCs w:val="32"/>
                        </w:rPr>
                        <w:t>20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19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-20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20 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REQUIRED MEETING DATES</w:t>
                      </w:r>
                    </w:p>
                    <w:p w:rsidR="00AE16A7" w:rsidRDefault="00AE16A7"/>
                  </w:txbxContent>
                </v:textbox>
              </v:shape>
            </w:pict>
          </mc:Fallback>
        </mc:AlternateContent>
      </w:r>
    </w:p>
    <w:p w:rsidR="00D1613B" w:rsidRDefault="00D1613B"/>
    <w:p w:rsidR="00D1613B" w:rsidRDefault="00D1613B"/>
    <w:p w:rsidR="00D1613B" w:rsidRDefault="00D1613B"/>
    <w:p w:rsidR="00F0606D" w:rsidRDefault="00F0606D">
      <w:r>
        <w:t xml:space="preserve">                                              </w:t>
      </w:r>
    </w:p>
    <w:p w:rsidR="00F0606D" w:rsidRDefault="00F0606D">
      <w:r>
        <w:t xml:space="preserve">                                                             </w:t>
      </w:r>
    </w:p>
    <w:p w:rsidR="00EF1B08" w:rsidRDefault="00EF1B08" w:rsidP="00EF1B08">
      <w:pPr>
        <w:pStyle w:val="Heading1"/>
        <w:ind w:right="-1350"/>
        <w:rPr>
          <w:b/>
          <w:bCs/>
          <w:sz w:val="28"/>
          <w:szCs w:val="28"/>
        </w:rPr>
      </w:pPr>
    </w:p>
    <w:p w:rsidR="00EF1B08" w:rsidRDefault="004C55A1" w:rsidP="00533983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</w:t>
      </w:r>
      <w:r w:rsidR="001E592F">
        <w:rPr>
          <w:b/>
          <w:bCs/>
          <w:sz w:val="28"/>
          <w:szCs w:val="28"/>
        </w:rPr>
        <w:t>PRIL</w:t>
      </w:r>
      <w:r w:rsidR="000C2299" w:rsidRPr="00817E2E">
        <w:rPr>
          <w:b/>
          <w:bCs/>
          <w:sz w:val="28"/>
          <w:szCs w:val="28"/>
        </w:rPr>
        <w:t xml:space="preserve"> </w:t>
      </w:r>
      <w:r w:rsidR="00107075">
        <w:rPr>
          <w:b/>
          <w:bCs/>
          <w:sz w:val="28"/>
          <w:szCs w:val="28"/>
        </w:rPr>
        <w:t>11-12</w:t>
      </w:r>
      <w:r w:rsidR="00EF1B08" w:rsidRPr="00817E2E">
        <w:rPr>
          <w:b/>
          <w:bCs/>
          <w:sz w:val="28"/>
          <w:szCs w:val="28"/>
        </w:rPr>
        <w:t>, 201</w:t>
      </w:r>
      <w:r w:rsidR="00107075">
        <w:rPr>
          <w:b/>
          <w:bCs/>
          <w:sz w:val="28"/>
          <w:szCs w:val="28"/>
        </w:rPr>
        <w:t>9</w:t>
      </w:r>
      <w:r w:rsidR="00EF1B08" w:rsidRPr="006E3245">
        <w:rPr>
          <w:b/>
          <w:bCs/>
          <w:sz w:val="28"/>
          <w:szCs w:val="28"/>
        </w:rPr>
        <w:tab/>
      </w:r>
      <w:r w:rsidR="00EF1B08" w:rsidRPr="006E3245">
        <w:rPr>
          <w:b/>
          <w:bCs/>
          <w:sz w:val="28"/>
          <w:szCs w:val="28"/>
        </w:rPr>
        <w:tab/>
      </w:r>
      <w:r w:rsidR="00EF1B08">
        <w:rPr>
          <w:b/>
          <w:bCs/>
          <w:sz w:val="28"/>
          <w:szCs w:val="28"/>
        </w:rPr>
        <w:t>EXECUTIVE COUNCIL MEETING</w:t>
      </w:r>
    </w:p>
    <w:p w:rsidR="00EF1B08" w:rsidRDefault="009930C2" w:rsidP="00533983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EF1B08">
        <w:rPr>
          <w:b/>
          <w:bCs/>
          <w:sz w:val="28"/>
          <w:szCs w:val="28"/>
        </w:rPr>
        <w:t>MONTGOMERY</w:t>
      </w:r>
      <w:r w:rsidR="0017322F">
        <w:rPr>
          <w:b/>
          <w:bCs/>
          <w:sz w:val="28"/>
          <w:szCs w:val="28"/>
        </w:rPr>
        <w:t xml:space="preserve"> (</w:t>
      </w:r>
      <w:r w:rsidR="00B13422">
        <w:rPr>
          <w:b/>
          <w:bCs/>
          <w:sz w:val="28"/>
          <w:szCs w:val="28"/>
        </w:rPr>
        <w:t>9</w:t>
      </w:r>
      <w:r w:rsidR="0017322F">
        <w:rPr>
          <w:b/>
          <w:bCs/>
          <w:sz w:val="28"/>
          <w:szCs w:val="28"/>
        </w:rPr>
        <w:t xml:space="preserve"> am </w:t>
      </w:r>
      <w:r w:rsidR="00F85175">
        <w:rPr>
          <w:b/>
          <w:bCs/>
          <w:sz w:val="28"/>
          <w:szCs w:val="28"/>
        </w:rPr>
        <w:t>start</w:t>
      </w:r>
      <w:r w:rsidR="0017322F">
        <w:rPr>
          <w:b/>
          <w:bCs/>
          <w:sz w:val="28"/>
          <w:szCs w:val="28"/>
        </w:rPr>
        <w:t>)</w:t>
      </w:r>
    </w:p>
    <w:p w:rsidR="006E3245" w:rsidRDefault="00EF1B08" w:rsidP="00533983">
      <w:pPr>
        <w:pStyle w:val="Heading1"/>
        <w:ind w:right="-1350" w:firstLine="810"/>
        <w:rPr>
          <w:b/>
          <w:bCs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EF1B08">
        <w:rPr>
          <w:bCs/>
          <w:sz w:val="28"/>
          <w:szCs w:val="28"/>
        </w:rPr>
        <w:t>(State officer and Advisor must attend)</w:t>
      </w:r>
    </w:p>
    <w:p w:rsidR="006E3245" w:rsidRDefault="006E3245" w:rsidP="00533983">
      <w:pPr>
        <w:pStyle w:val="Heading1"/>
        <w:ind w:right="-1350" w:firstLine="810"/>
        <w:rPr>
          <w:b/>
          <w:bCs/>
        </w:rPr>
      </w:pPr>
    </w:p>
    <w:p w:rsidR="0017322F" w:rsidRDefault="00F0606D" w:rsidP="00533983">
      <w:pPr>
        <w:pStyle w:val="Heading1"/>
        <w:ind w:right="-1350" w:firstLine="810"/>
        <w:rPr>
          <w:b/>
          <w:bCs/>
          <w:sz w:val="28"/>
          <w:szCs w:val="28"/>
        </w:rPr>
      </w:pPr>
      <w:r w:rsidRPr="00710715">
        <w:rPr>
          <w:b/>
          <w:bCs/>
          <w:sz w:val="28"/>
          <w:szCs w:val="28"/>
        </w:rPr>
        <w:t>JUNE</w:t>
      </w:r>
      <w:r w:rsidR="004F4A55" w:rsidRPr="00710715">
        <w:rPr>
          <w:b/>
          <w:bCs/>
          <w:sz w:val="28"/>
          <w:szCs w:val="28"/>
        </w:rPr>
        <w:t xml:space="preserve"> </w:t>
      </w:r>
      <w:r w:rsidR="00960E41" w:rsidRPr="00710715">
        <w:rPr>
          <w:b/>
          <w:bCs/>
          <w:sz w:val="28"/>
          <w:szCs w:val="28"/>
        </w:rPr>
        <w:t>1</w:t>
      </w:r>
      <w:r w:rsidR="00710715" w:rsidRPr="00710715">
        <w:rPr>
          <w:b/>
          <w:bCs/>
          <w:sz w:val="28"/>
          <w:szCs w:val="28"/>
        </w:rPr>
        <w:t>0</w:t>
      </w:r>
      <w:r w:rsidR="00960E41" w:rsidRPr="00710715">
        <w:rPr>
          <w:b/>
          <w:bCs/>
          <w:sz w:val="28"/>
          <w:szCs w:val="28"/>
        </w:rPr>
        <w:t>-1</w:t>
      </w:r>
      <w:r w:rsidR="00CD7A14">
        <w:rPr>
          <w:b/>
          <w:bCs/>
          <w:sz w:val="28"/>
          <w:szCs w:val="28"/>
        </w:rPr>
        <w:t>2</w:t>
      </w:r>
      <w:r w:rsidR="00AD3E66" w:rsidRPr="00710715">
        <w:rPr>
          <w:b/>
          <w:bCs/>
          <w:sz w:val="28"/>
          <w:szCs w:val="28"/>
        </w:rPr>
        <w:t>, 201</w:t>
      </w:r>
      <w:r w:rsidR="00CD7A14">
        <w:rPr>
          <w:b/>
          <w:bCs/>
          <w:sz w:val="28"/>
          <w:szCs w:val="28"/>
        </w:rPr>
        <w:t>9</w:t>
      </w:r>
      <w:r w:rsidR="009930C2">
        <w:rPr>
          <w:b/>
          <w:bCs/>
          <w:sz w:val="28"/>
          <w:szCs w:val="28"/>
        </w:rPr>
        <w:tab/>
      </w:r>
      <w:r w:rsidR="009930C2">
        <w:rPr>
          <w:b/>
          <w:bCs/>
          <w:sz w:val="28"/>
          <w:szCs w:val="28"/>
        </w:rPr>
        <w:tab/>
      </w:r>
      <w:r w:rsidR="00CD7A14">
        <w:rPr>
          <w:b/>
          <w:bCs/>
          <w:sz w:val="28"/>
          <w:szCs w:val="28"/>
        </w:rPr>
        <w:t xml:space="preserve">CTE </w:t>
      </w:r>
      <w:r w:rsidR="005F48CE" w:rsidRPr="006E3245">
        <w:rPr>
          <w:b/>
          <w:bCs/>
          <w:sz w:val="28"/>
          <w:szCs w:val="28"/>
        </w:rPr>
        <w:t xml:space="preserve">LEADERSHIP </w:t>
      </w:r>
      <w:r w:rsidR="00CD7A14">
        <w:rPr>
          <w:b/>
          <w:bCs/>
          <w:sz w:val="28"/>
          <w:szCs w:val="28"/>
        </w:rPr>
        <w:t>SUMMIT</w:t>
      </w:r>
      <w:r w:rsidRPr="006E3245">
        <w:rPr>
          <w:b/>
          <w:bCs/>
          <w:sz w:val="28"/>
          <w:szCs w:val="28"/>
        </w:rPr>
        <w:t xml:space="preserve"> </w:t>
      </w:r>
    </w:p>
    <w:p w:rsidR="009930C2" w:rsidRDefault="0017322F" w:rsidP="001E592F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1E592F">
        <w:rPr>
          <w:b/>
          <w:bCs/>
          <w:sz w:val="28"/>
          <w:szCs w:val="28"/>
        </w:rPr>
        <w:t>DRURY INN AND SUITES - MONTGOMERY</w:t>
      </w:r>
      <w:r w:rsidR="009930C2">
        <w:rPr>
          <w:b/>
          <w:bCs/>
          <w:sz w:val="28"/>
          <w:szCs w:val="28"/>
        </w:rPr>
        <w:tab/>
      </w:r>
    </w:p>
    <w:p w:rsidR="00F0606D" w:rsidRPr="0017322F" w:rsidRDefault="009930C2" w:rsidP="00533983">
      <w:pPr>
        <w:ind w:firstLine="810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 w:rsidRPr="0017322F">
        <w:rPr>
          <w:bCs/>
          <w:sz w:val="28"/>
          <w:szCs w:val="28"/>
        </w:rPr>
        <w:t>(State officer and Advisor must attend)</w:t>
      </w:r>
    </w:p>
    <w:p w:rsidR="0017322F" w:rsidRPr="009930C2" w:rsidRDefault="0017322F" w:rsidP="00533983">
      <w:pPr>
        <w:ind w:firstLine="810"/>
        <w:rPr>
          <w:b/>
          <w:bCs/>
          <w:sz w:val="28"/>
          <w:szCs w:val="28"/>
        </w:rPr>
      </w:pPr>
    </w:p>
    <w:p w:rsidR="00F0606D" w:rsidRPr="006E3245" w:rsidRDefault="00F0606D" w:rsidP="00533983">
      <w:pPr>
        <w:pStyle w:val="Heading2"/>
        <w:ind w:right="-180" w:firstLine="810"/>
        <w:rPr>
          <w:sz w:val="28"/>
          <w:szCs w:val="28"/>
        </w:rPr>
      </w:pPr>
      <w:r w:rsidRPr="006E3245">
        <w:rPr>
          <w:sz w:val="28"/>
          <w:szCs w:val="28"/>
        </w:rPr>
        <w:t>JU</w:t>
      </w:r>
      <w:r w:rsidR="00622B8E" w:rsidRPr="006E3245">
        <w:rPr>
          <w:sz w:val="28"/>
          <w:szCs w:val="28"/>
        </w:rPr>
        <w:t>NE</w:t>
      </w:r>
      <w:r w:rsidRPr="006E3245">
        <w:rPr>
          <w:sz w:val="28"/>
          <w:szCs w:val="28"/>
        </w:rPr>
        <w:t xml:space="preserve"> </w:t>
      </w:r>
      <w:r w:rsidR="00AE16A7">
        <w:rPr>
          <w:sz w:val="28"/>
          <w:szCs w:val="28"/>
        </w:rPr>
        <w:t>17</w:t>
      </w:r>
      <w:r w:rsidR="00533983">
        <w:rPr>
          <w:sz w:val="28"/>
          <w:szCs w:val="28"/>
        </w:rPr>
        <w:t>-JU</w:t>
      </w:r>
      <w:r w:rsidR="002F673E">
        <w:rPr>
          <w:sz w:val="28"/>
          <w:szCs w:val="28"/>
        </w:rPr>
        <w:t>NE</w:t>
      </w:r>
      <w:r w:rsidR="00533983">
        <w:rPr>
          <w:sz w:val="28"/>
          <w:szCs w:val="28"/>
        </w:rPr>
        <w:t xml:space="preserve"> </w:t>
      </w:r>
      <w:r w:rsidR="00565737">
        <w:rPr>
          <w:sz w:val="28"/>
          <w:szCs w:val="28"/>
        </w:rPr>
        <w:t>23</w:t>
      </w:r>
      <w:r w:rsidR="004C5C11" w:rsidRPr="006E3245">
        <w:rPr>
          <w:sz w:val="28"/>
          <w:szCs w:val="28"/>
        </w:rPr>
        <w:t>, 20</w:t>
      </w:r>
      <w:r w:rsidR="00622B8E" w:rsidRPr="006E3245">
        <w:rPr>
          <w:sz w:val="28"/>
          <w:szCs w:val="28"/>
        </w:rPr>
        <w:t>1</w:t>
      </w:r>
      <w:r w:rsidR="00565737">
        <w:rPr>
          <w:sz w:val="28"/>
          <w:szCs w:val="28"/>
        </w:rPr>
        <w:t>9</w:t>
      </w:r>
      <w:r w:rsidR="00622B8E" w:rsidRPr="006E3245">
        <w:rPr>
          <w:sz w:val="28"/>
          <w:szCs w:val="28"/>
        </w:rPr>
        <w:tab/>
        <w:t xml:space="preserve">HOSA </w:t>
      </w:r>
      <w:r w:rsidR="004C55A1">
        <w:rPr>
          <w:sz w:val="28"/>
          <w:szCs w:val="28"/>
        </w:rPr>
        <w:t>INTER</w:t>
      </w:r>
      <w:r w:rsidRPr="006E3245">
        <w:rPr>
          <w:sz w:val="28"/>
          <w:szCs w:val="28"/>
        </w:rPr>
        <w:t xml:space="preserve">NATIONAL </w:t>
      </w:r>
      <w:r w:rsidR="000B3925">
        <w:rPr>
          <w:sz w:val="28"/>
          <w:szCs w:val="28"/>
        </w:rPr>
        <w:t xml:space="preserve">LEADERSHIP </w:t>
      </w:r>
      <w:r w:rsidR="009930C2">
        <w:rPr>
          <w:sz w:val="28"/>
          <w:szCs w:val="28"/>
        </w:rPr>
        <w:t>CONFERENCE</w:t>
      </w:r>
    </w:p>
    <w:p w:rsidR="009930C2" w:rsidRPr="006E3245" w:rsidRDefault="00F0606D" w:rsidP="00533983">
      <w:pPr>
        <w:ind w:firstLine="810"/>
        <w:rPr>
          <w:b/>
          <w:bCs/>
          <w:sz w:val="28"/>
          <w:szCs w:val="28"/>
        </w:rPr>
      </w:pP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="002B6740">
        <w:rPr>
          <w:b/>
          <w:bCs/>
          <w:sz w:val="28"/>
          <w:szCs w:val="28"/>
        </w:rPr>
        <w:t>ORLANDO</w:t>
      </w:r>
      <w:r w:rsidR="00D72249">
        <w:rPr>
          <w:b/>
          <w:bCs/>
          <w:sz w:val="28"/>
          <w:szCs w:val="28"/>
        </w:rPr>
        <w:t xml:space="preserve">, </w:t>
      </w:r>
      <w:r w:rsidR="002B6740">
        <w:rPr>
          <w:b/>
          <w:bCs/>
          <w:sz w:val="28"/>
          <w:szCs w:val="28"/>
        </w:rPr>
        <w:t>FLORIDA</w:t>
      </w:r>
      <w:r w:rsidR="002F673E">
        <w:rPr>
          <w:b/>
          <w:bCs/>
          <w:sz w:val="28"/>
          <w:szCs w:val="28"/>
        </w:rPr>
        <w:t xml:space="preserve"> </w:t>
      </w:r>
    </w:p>
    <w:p w:rsidR="00F0606D" w:rsidRDefault="00F0606D" w:rsidP="00533983">
      <w:pPr>
        <w:pStyle w:val="Heading1"/>
        <w:ind w:right="-1350" w:firstLine="810"/>
        <w:rPr>
          <w:sz w:val="28"/>
          <w:szCs w:val="28"/>
        </w:rPr>
      </w:pP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="009930C2" w:rsidRPr="00EF1B08">
        <w:rPr>
          <w:bCs/>
          <w:sz w:val="28"/>
          <w:szCs w:val="28"/>
        </w:rPr>
        <w:t>(State officer and Advisor must attend)</w:t>
      </w:r>
      <w:r w:rsidR="009930C2" w:rsidRPr="006E3245">
        <w:rPr>
          <w:sz w:val="28"/>
          <w:szCs w:val="28"/>
        </w:rPr>
        <w:t xml:space="preserve"> </w:t>
      </w:r>
    </w:p>
    <w:p w:rsidR="001A4B8C" w:rsidRPr="001A4B8C" w:rsidRDefault="001A4B8C" w:rsidP="001A4B8C">
      <w:pPr>
        <w:rPr>
          <w:sz w:val="28"/>
        </w:rPr>
      </w:pPr>
    </w:p>
    <w:p w:rsidR="001A4B8C" w:rsidRDefault="001A4B8C" w:rsidP="001A4B8C">
      <w:pPr>
        <w:rPr>
          <w:b/>
          <w:sz w:val="28"/>
        </w:rPr>
      </w:pPr>
      <w:r>
        <w:tab/>
      </w:r>
      <w:r>
        <w:rPr>
          <w:b/>
          <w:sz w:val="28"/>
        </w:rPr>
        <w:t xml:space="preserve"> </w:t>
      </w:r>
      <w:r w:rsidR="00710715" w:rsidRPr="00F85175">
        <w:rPr>
          <w:b/>
          <w:sz w:val="28"/>
        </w:rPr>
        <w:t xml:space="preserve">JULY </w:t>
      </w:r>
      <w:r w:rsidR="00D6451B">
        <w:rPr>
          <w:b/>
          <w:sz w:val="28"/>
        </w:rPr>
        <w:t>29-31</w:t>
      </w:r>
      <w:r w:rsidR="00D72249" w:rsidRPr="00F85175">
        <w:rPr>
          <w:b/>
          <w:sz w:val="28"/>
        </w:rPr>
        <w:t>, 201</w:t>
      </w:r>
      <w:r w:rsidR="00F85175">
        <w:rPr>
          <w:b/>
          <w:sz w:val="28"/>
        </w:rPr>
        <w:t>9</w:t>
      </w:r>
      <w:r w:rsidR="00F85175">
        <w:rPr>
          <w:b/>
          <w:sz w:val="28"/>
        </w:rPr>
        <w:tab/>
      </w:r>
      <w:r w:rsidR="00F85175">
        <w:rPr>
          <w:b/>
          <w:sz w:val="28"/>
        </w:rPr>
        <w:tab/>
      </w:r>
      <w:r>
        <w:rPr>
          <w:b/>
          <w:sz w:val="28"/>
        </w:rPr>
        <w:t>ALACTE SUMMER CONFERENCE</w:t>
      </w:r>
    </w:p>
    <w:p w:rsidR="001A4B8C" w:rsidRDefault="001A4B8C" w:rsidP="001A4B8C">
      <w:pPr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BIRMINGHAM, ALABAMA</w:t>
      </w:r>
    </w:p>
    <w:p w:rsidR="00734B49" w:rsidRDefault="001A4B8C" w:rsidP="00734B49">
      <w:pPr>
        <w:rPr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sz w:val="28"/>
        </w:rPr>
        <w:t xml:space="preserve">(State </w:t>
      </w:r>
      <w:r w:rsidR="00565737">
        <w:rPr>
          <w:sz w:val="28"/>
        </w:rPr>
        <w:t>officers</w:t>
      </w:r>
      <w:r w:rsidR="008231D9">
        <w:rPr>
          <w:sz w:val="28"/>
        </w:rPr>
        <w:t>/</w:t>
      </w:r>
      <w:r>
        <w:rPr>
          <w:sz w:val="28"/>
        </w:rPr>
        <w:t>Advisor</w:t>
      </w:r>
      <w:r w:rsidR="008231D9">
        <w:rPr>
          <w:sz w:val="28"/>
        </w:rPr>
        <w:t>s</w:t>
      </w:r>
      <w:r>
        <w:rPr>
          <w:sz w:val="28"/>
        </w:rPr>
        <w:t xml:space="preserve"> must attend</w:t>
      </w:r>
      <w:r w:rsidR="00F85175">
        <w:rPr>
          <w:sz w:val="28"/>
        </w:rPr>
        <w:t xml:space="preserve"> </w:t>
      </w:r>
      <w:r w:rsidR="008231D9">
        <w:rPr>
          <w:sz w:val="28"/>
        </w:rPr>
        <w:t>1st</w:t>
      </w:r>
      <w:r w:rsidR="00F85175">
        <w:rPr>
          <w:sz w:val="28"/>
        </w:rPr>
        <w:t xml:space="preserve"> day</w:t>
      </w:r>
      <w:r w:rsidR="008231D9">
        <w:rPr>
          <w:sz w:val="28"/>
        </w:rPr>
        <w:t xml:space="preserve"> &amp; the day before</w:t>
      </w:r>
      <w:r w:rsidR="00734B49">
        <w:rPr>
          <w:sz w:val="28"/>
        </w:rPr>
        <w:t xml:space="preserve"> –</w:t>
      </w:r>
    </w:p>
    <w:p w:rsidR="001A4B8C" w:rsidRPr="001A4B8C" w:rsidRDefault="00734B49" w:rsidP="00734B49">
      <w:pPr>
        <w:ind w:left="4320"/>
        <w:rPr>
          <w:sz w:val="28"/>
        </w:rPr>
      </w:pPr>
      <w:r>
        <w:rPr>
          <w:sz w:val="28"/>
        </w:rPr>
        <w:t>For JLDC planning and officer/advisor meet and greet</w:t>
      </w:r>
      <w:r w:rsidR="001A4B8C">
        <w:rPr>
          <w:sz w:val="28"/>
        </w:rPr>
        <w:t>)</w:t>
      </w:r>
    </w:p>
    <w:p w:rsidR="00F0606D" w:rsidRPr="006E3245" w:rsidRDefault="001A4B8C" w:rsidP="001A4B8C">
      <w:pPr>
        <w:rPr>
          <w:b/>
          <w:bCs/>
          <w:sz w:val="28"/>
          <w:szCs w:val="28"/>
        </w:rPr>
      </w:pPr>
      <w:r>
        <w:tab/>
      </w:r>
    </w:p>
    <w:p w:rsidR="00F0606D" w:rsidRPr="000C2299" w:rsidRDefault="00F85175" w:rsidP="00533983">
      <w:pPr>
        <w:pStyle w:val="Heading3"/>
        <w:ind w:hanging="2160"/>
        <w:rPr>
          <w:sz w:val="28"/>
          <w:szCs w:val="28"/>
        </w:rPr>
      </w:pPr>
      <w:r>
        <w:rPr>
          <w:sz w:val="28"/>
          <w:szCs w:val="28"/>
        </w:rPr>
        <w:t>DECEMBER 8</w:t>
      </w:r>
      <w:r w:rsidR="00565737">
        <w:rPr>
          <w:sz w:val="28"/>
          <w:szCs w:val="28"/>
        </w:rPr>
        <w:t>-10, 2019</w:t>
      </w:r>
      <w:r w:rsidR="009930C2" w:rsidRPr="000C2299">
        <w:rPr>
          <w:sz w:val="28"/>
          <w:szCs w:val="28"/>
        </w:rPr>
        <w:tab/>
      </w:r>
      <w:r w:rsidR="00F0606D" w:rsidRPr="000C2299">
        <w:rPr>
          <w:sz w:val="28"/>
          <w:szCs w:val="28"/>
        </w:rPr>
        <w:t>JOINT LEADERSHIP DEVELOPMENT CONFERENCE</w:t>
      </w:r>
    </w:p>
    <w:p w:rsidR="00F0606D" w:rsidRPr="000C2299" w:rsidRDefault="009930C2" w:rsidP="00533983">
      <w:pPr>
        <w:ind w:firstLine="810"/>
        <w:rPr>
          <w:b/>
          <w:bCs/>
          <w:sz w:val="28"/>
          <w:szCs w:val="28"/>
        </w:rPr>
      </w:pP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="0017322F" w:rsidRPr="000C2299">
        <w:rPr>
          <w:b/>
          <w:bCs/>
          <w:sz w:val="28"/>
          <w:szCs w:val="28"/>
        </w:rPr>
        <w:t>BIRMINGHAM (</w:t>
      </w:r>
      <w:r w:rsidRPr="000C2299">
        <w:rPr>
          <w:b/>
          <w:bCs/>
          <w:sz w:val="28"/>
          <w:szCs w:val="28"/>
        </w:rPr>
        <w:t>BJCC</w:t>
      </w:r>
      <w:r w:rsidR="0017322F" w:rsidRPr="000C2299">
        <w:rPr>
          <w:b/>
          <w:bCs/>
          <w:sz w:val="28"/>
          <w:szCs w:val="28"/>
        </w:rPr>
        <w:t>)</w:t>
      </w:r>
    </w:p>
    <w:p w:rsidR="009930C2" w:rsidRPr="000C2299" w:rsidRDefault="009930C2" w:rsidP="00533983">
      <w:pPr>
        <w:pStyle w:val="Heading1"/>
        <w:ind w:right="-1350" w:firstLine="810"/>
        <w:rPr>
          <w:b/>
          <w:bCs/>
          <w:sz w:val="28"/>
          <w:szCs w:val="28"/>
        </w:rPr>
      </w:pP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Cs/>
          <w:sz w:val="28"/>
          <w:szCs w:val="28"/>
        </w:rPr>
        <w:t>(State officer and Advisor must attend)</w:t>
      </w:r>
    </w:p>
    <w:p w:rsidR="00F0606D" w:rsidRPr="002F673E" w:rsidRDefault="00F0606D" w:rsidP="00533983">
      <w:pPr>
        <w:ind w:firstLine="810"/>
        <w:rPr>
          <w:sz w:val="28"/>
          <w:szCs w:val="28"/>
          <w:highlight w:val="yellow"/>
        </w:rPr>
      </w:pPr>
    </w:p>
    <w:p w:rsidR="00F0606D" w:rsidRPr="00817E2E" w:rsidRDefault="00A9358B" w:rsidP="00533983">
      <w:pPr>
        <w:ind w:firstLine="810"/>
        <w:rPr>
          <w:b/>
          <w:bCs/>
          <w:sz w:val="28"/>
          <w:szCs w:val="28"/>
        </w:rPr>
      </w:pPr>
      <w:r w:rsidRPr="00817E2E">
        <w:rPr>
          <w:b/>
          <w:bCs/>
          <w:sz w:val="28"/>
          <w:szCs w:val="28"/>
        </w:rPr>
        <w:t xml:space="preserve">JANUARY </w:t>
      </w:r>
      <w:r w:rsidR="00E01D20">
        <w:rPr>
          <w:b/>
          <w:bCs/>
          <w:sz w:val="28"/>
          <w:szCs w:val="28"/>
        </w:rPr>
        <w:t>13-14</w:t>
      </w:r>
      <w:bookmarkStart w:id="0" w:name="_GoBack"/>
      <w:bookmarkEnd w:id="0"/>
      <w:r w:rsidR="004C5C11" w:rsidRPr="00817E2E">
        <w:rPr>
          <w:b/>
          <w:bCs/>
          <w:sz w:val="28"/>
          <w:szCs w:val="28"/>
        </w:rPr>
        <w:t>, 20</w:t>
      </w:r>
      <w:r w:rsidR="00F85175">
        <w:rPr>
          <w:b/>
          <w:bCs/>
          <w:sz w:val="28"/>
          <w:szCs w:val="28"/>
        </w:rPr>
        <w:t>20</w:t>
      </w:r>
      <w:r w:rsidR="009930C2" w:rsidRPr="00817E2E">
        <w:rPr>
          <w:b/>
          <w:bCs/>
          <w:sz w:val="28"/>
          <w:szCs w:val="28"/>
        </w:rPr>
        <w:tab/>
      </w:r>
      <w:r w:rsidR="00F0606D" w:rsidRPr="00817E2E">
        <w:rPr>
          <w:b/>
          <w:bCs/>
          <w:sz w:val="28"/>
          <w:szCs w:val="28"/>
        </w:rPr>
        <w:tab/>
        <w:t>EXECUTIVE COUNCIL MEETING</w:t>
      </w:r>
    </w:p>
    <w:p w:rsidR="00F0606D" w:rsidRPr="00817E2E" w:rsidRDefault="009930C2" w:rsidP="00533983">
      <w:pPr>
        <w:ind w:firstLine="810"/>
        <w:rPr>
          <w:sz w:val="28"/>
          <w:szCs w:val="28"/>
        </w:rPr>
      </w:pP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="00F0606D" w:rsidRPr="00817E2E">
        <w:rPr>
          <w:b/>
          <w:bCs/>
          <w:sz w:val="28"/>
          <w:szCs w:val="28"/>
        </w:rPr>
        <w:t>MONTGOMERY</w:t>
      </w:r>
      <w:r w:rsidR="0017322F" w:rsidRPr="00817E2E">
        <w:rPr>
          <w:b/>
          <w:bCs/>
          <w:sz w:val="28"/>
          <w:szCs w:val="28"/>
        </w:rPr>
        <w:t xml:space="preserve"> (</w:t>
      </w:r>
      <w:r w:rsidR="00D72249">
        <w:rPr>
          <w:b/>
          <w:bCs/>
          <w:sz w:val="28"/>
          <w:szCs w:val="28"/>
        </w:rPr>
        <w:t>9</w:t>
      </w:r>
      <w:r w:rsidR="0017322F" w:rsidRPr="00817E2E">
        <w:rPr>
          <w:b/>
          <w:bCs/>
          <w:sz w:val="28"/>
          <w:szCs w:val="28"/>
        </w:rPr>
        <w:t xml:space="preserve"> am </w:t>
      </w:r>
      <w:r w:rsidR="00F85175">
        <w:rPr>
          <w:b/>
          <w:bCs/>
          <w:sz w:val="28"/>
          <w:szCs w:val="28"/>
        </w:rPr>
        <w:t>start</w:t>
      </w:r>
      <w:r w:rsidR="0017322F" w:rsidRPr="00817E2E">
        <w:rPr>
          <w:b/>
          <w:bCs/>
          <w:sz w:val="28"/>
          <w:szCs w:val="28"/>
        </w:rPr>
        <w:t>)</w:t>
      </w:r>
      <w:r w:rsidR="00F0606D" w:rsidRPr="00817E2E">
        <w:rPr>
          <w:b/>
          <w:bCs/>
          <w:sz w:val="28"/>
          <w:szCs w:val="28"/>
        </w:rPr>
        <w:tab/>
      </w:r>
      <w:r w:rsidR="00F0606D" w:rsidRPr="00817E2E">
        <w:rPr>
          <w:sz w:val="28"/>
          <w:szCs w:val="28"/>
        </w:rPr>
        <w:t xml:space="preserve"> </w:t>
      </w:r>
    </w:p>
    <w:p w:rsidR="009930C2" w:rsidRDefault="009930C2" w:rsidP="00533983">
      <w:pPr>
        <w:pStyle w:val="Heading1"/>
        <w:ind w:right="-1350" w:firstLine="810"/>
        <w:rPr>
          <w:bCs/>
          <w:sz w:val="28"/>
          <w:szCs w:val="28"/>
        </w:rPr>
      </w:pP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  <w:t>(State officer and Advisor must attend)</w:t>
      </w:r>
    </w:p>
    <w:p w:rsidR="004C55A1" w:rsidRPr="004C55A1" w:rsidRDefault="004C55A1" w:rsidP="004C55A1"/>
    <w:p w:rsidR="004C55A1" w:rsidRDefault="004C55A1" w:rsidP="004C55A1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EBRUARY TBD, 20</w:t>
      </w:r>
      <w:r w:rsidR="00F85175">
        <w:rPr>
          <w:b/>
          <w:bCs/>
          <w:sz w:val="28"/>
          <w:szCs w:val="28"/>
        </w:rPr>
        <w:t>20</w:t>
      </w:r>
      <w:r>
        <w:rPr>
          <w:b/>
          <w:bCs/>
          <w:sz w:val="28"/>
          <w:szCs w:val="28"/>
        </w:rPr>
        <w:tab/>
        <w:t>GOVERNOR’S PHOTO OP &amp; PROCLAMATION SIGNING</w:t>
      </w:r>
    </w:p>
    <w:p w:rsidR="004C55A1" w:rsidRDefault="004C55A1" w:rsidP="004C55A1">
      <w:pPr>
        <w:rPr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>MONTGOMERY (1:15 pm – 3:30 pm)</w:t>
      </w:r>
    </w:p>
    <w:p w:rsidR="004C55A1" w:rsidRPr="00423577" w:rsidRDefault="004C55A1" w:rsidP="004C55A1">
      <w:pPr>
        <w:rPr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(State officer and Advisor must attend)</w:t>
      </w:r>
    </w:p>
    <w:p w:rsidR="00B21A13" w:rsidRPr="00817E2E" w:rsidRDefault="00B21A13" w:rsidP="00533983">
      <w:pPr>
        <w:pStyle w:val="Heading1"/>
        <w:ind w:firstLine="810"/>
        <w:rPr>
          <w:b/>
          <w:bCs/>
          <w:sz w:val="28"/>
          <w:szCs w:val="28"/>
        </w:rPr>
      </w:pPr>
    </w:p>
    <w:p w:rsidR="004C5C11" w:rsidRPr="00817E2E" w:rsidRDefault="00B97993" w:rsidP="00533983">
      <w:pPr>
        <w:ind w:firstLine="810"/>
        <w:rPr>
          <w:b/>
          <w:sz w:val="28"/>
          <w:szCs w:val="28"/>
        </w:rPr>
      </w:pPr>
      <w:r w:rsidRPr="00817E2E">
        <w:rPr>
          <w:b/>
          <w:sz w:val="28"/>
          <w:szCs w:val="28"/>
        </w:rPr>
        <w:t xml:space="preserve">FEBRUARY </w:t>
      </w:r>
      <w:r w:rsidR="00F85175">
        <w:rPr>
          <w:b/>
          <w:sz w:val="28"/>
          <w:szCs w:val="28"/>
        </w:rPr>
        <w:t>19-21</w:t>
      </w:r>
      <w:r w:rsidRPr="00817E2E">
        <w:rPr>
          <w:b/>
          <w:sz w:val="28"/>
          <w:szCs w:val="28"/>
        </w:rPr>
        <w:t>, 20</w:t>
      </w:r>
      <w:r w:rsidR="00F85175">
        <w:rPr>
          <w:b/>
          <w:sz w:val="28"/>
          <w:szCs w:val="28"/>
        </w:rPr>
        <w:t>20</w:t>
      </w:r>
      <w:r w:rsidR="00F0606D" w:rsidRPr="00817E2E">
        <w:rPr>
          <w:b/>
          <w:sz w:val="28"/>
          <w:szCs w:val="28"/>
        </w:rPr>
        <w:tab/>
      </w:r>
      <w:r w:rsidR="006E3245" w:rsidRPr="00817E2E">
        <w:rPr>
          <w:b/>
          <w:sz w:val="28"/>
          <w:szCs w:val="28"/>
        </w:rPr>
        <w:t>HOS</w:t>
      </w:r>
      <w:r w:rsidR="00F0606D" w:rsidRPr="00817E2E">
        <w:rPr>
          <w:b/>
          <w:sz w:val="28"/>
          <w:szCs w:val="28"/>
        </w:rPr>
        <w:t xml:space="preserve">A STATE </w:t>
      </w:r>
      <w:r w:rsidR="006E3245" w:rsidRPr="00817E2E">
        <w:rPr>
          <w:b/>
          <w:sz w:val="28"/>
          <w:szCs w:val="28"/>
        </w:rPr>
        <w:t xml:space="preserve">LEADERSHIP </w:t>
      </w:r>
      <w:r w:rsidR="009930C2" w:rsidRPr="00817E2E">
        <w:rPr>
          <w:b/>
          <w:sz w:val="28"/>
          <w:szCs w:val="28"/>
        </w:rPr>
        <w:t xml:space="preserve">CONFERENCE </w:t>
      </w:r>
      <w:r w:rsidR="009930C2" w:rsidRPr="00817E2E">
        <w:rPr>
          <w:b/>
          <w:sz w:val="28"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="005D0FAC">
        <w:rPr>
          <w:b/>
          <w:sz w:val="28"/>
          <w:szCs w:val="28"/>
        </w:rPr>
        <w:tab/>
      </w:r>
      <w:r w:rsidR="00D72249">
        <w:rPr>
          <w:b/>
          <w:sz w:val="28"/>
          <w:szCs w:val="28"/>
        </w:rPr>
        <w:tab/>
      </w:r>
      <w:r w:rsidR="009930C2" w:rsidRPr="005D0FAC">
        <w:rPr>
          <w:b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>MONTGOMERY</w:t>
      </w:r>
      <w:r w:rsidR="004C5C11" w:rsidRPr="00817E2E">
        <w:rPr>
          <w:b/>
          <w:sz w:val="28"/>
          <w:szCs w:val="28"/>
        </w:rPr>
        <w:t xml:space="preserve"> </w:t>
      </w:r>
      <w:r w:rsidR="0017322F" w:rsidRPr="00817E2E">
        <w:rPr>
          <w:b/>
          <w:sz w:val="28"/>
          <w:szCs w:val="28"/>
        </w:rPr>
        <w:t>(Actual meeting is 2</w:t>
      </w:r>
      <w:r w:rsidR="00F85175">
        <w:rPr>
          <w:b/>
          <w:sz w:val="28"/>
          <w:szCs w:val="28"/>
        </w:rPr>
        <w:t>0</w:t>
      </w:r>
      <w:r w:rsidR="0017322F" w:rsidRPr="00817E2E">
        <w:rPr>
          <w:b/>
          <w:sz w:val="28"/>
          <w:szCs w:val="28"/>
        </w:rPr>
        <w:t>-2</w:t>
      </w:r>
      <w:r w:rsidR="00F85175">
        <w:rPr>
          <w:b/>
          <w:sz w:val="28"/>
          <w:szCs w:val="28"/>
        </w:rPr>
        <w:t>1</w:t>
      </w:r>
      <w:r w:rsidR="0017322F" w:rsidRPr="00817E2E">
        <w:rPr>
          <w:b/>
          <w:sz w:val="28"/>
          <w:szCs w:val="28"/>
        </w:rPr>
        <w:t>)</w:t>
      </w:r>
    </w:p>
    <w:p w:rsidR="00F0606D" w:rsidRPr="006E3245" w:rsidRDefault="009930C2" w:rsidP="00734B49">
      <w:pPr>
        <w:pStyle w:val="Heading1"/>
        <w:ind w:right="-1350"/>
        <w:rPr>
          <w:sz w:val="28"/>
          <w:szCs w:val="28"/>
        </w:rPr>
      </w:pP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="00533983" w:rsidRPr="00817E2E">
        <w:rPr>
          <w:b/>
          <w:sz w:val="28"/>
          <w:szCs w:val="28"/>
        </w:rPr>
        <w:tab/>
      </w:r>
      <w:r w:rsidRPr="00817E2E">
        <w:rPr>
          <w:bCs/>
          <w:sz w:val="28"/>
          <w:szCs w:val="28"/>
        </w:rPr>
        <w:t>(State officer and Advisor must attend)</w:t>
      </w:r>
    </w:p>
    <w:p w:rsidR="00F0606D" w:rsidRPr="004C5C11" w:rsidRDefault="00F0606D" w:rsidP="00B21A13">
      <w:pPr>
        <w:ind w:right="-990"/>
        <w:rPr>
          <w:b/>
          <w:sz w:val="24"/>
          <w:szCs w:val="24"/>
        </w:rPr>
      </w:pPr>
    </w:p>
    <w:sectPr w:rsidR="00F0606D" w:rsidRPr="004C5C11" w:rsidSect="00533983">
      <w:pgSz w:w="12240" w:h="15840"/>
      <w:pgMar w:top="1008" w:right="720" w:bottom="1008" w:left="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5CDA" w:rsidRDefault="008E5CDA" w:rsidP="000B3925">
      <w:r>
        <w:separator/>
      </w:r>
    </w:p>
  </w:endnote>
  <w:endnote w:type="continuationSeparator" w:id="0">
    <w:p w:rsidR="008E5CDA" w:rsidRDefault="008E5CDA" w:rsidP="000B39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5CDA" w:rsidRDefault="008E5CDA" w:rsidP="000B3925">
      <w:r>
        <w:separator/>
      </w:r>
    </w:p>
  </w:footnote>
  <w:footnote w:type="continuationSeparator" w:id="0">
    <w:p w:rsidR="008E5CDA" w:rsidRDefault="008E5CDA" w:rsidP="000B39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AAiNLS3NDC2MLUyUdpeDU4uLM/DyQAtNaAIcFlBIsAAAA"/>
  </w:docVars>
  <w:rsids>
    <w:rsidRoot w:val="00B21A13"/>
    <w:rsid w:val="00025B4B"/>
    <w:rsid w:val="000433B3"/>
    <w:rsid w:val="0008589E"/>
    <w:rsid w:val="000B3925"/>
    <w:rsid w:val="000C2299"/>
    <w:rsid w:val="00107075"/>
    <w:rsid w:val="0012224E"/>
    <w:rsid w:val="0017322F"/>
    <w:rsid w:val="00176280"/>
    <w:rsid w:val="001A4B8C"/>
    <w:rsid w:val="001C0347"/>
    <w:rsid w:val="001E592F"/>
    <w:rsid w:val="002B6740"/>
    <w:rsid w:val="002C0E43"/>
    <w:rsid w:val="002C58BA"/>
    <w:rsid w:val="002F673E"/>
    <w:rsid w:val="0039748B"/>
    <w:rsid w:val="003A10A7"/>
    <w:rsid w:val="00423577"/>
    <w:rsid w:val="00425438"/>
    <w:rsid w:val="00426741"/>
    <w:rsid w:val="00456A6A"/>
    <w:rsid w:val="00472600"/>
    <w:rsid w:val="00480580"/>
    <w:rsid w:val="00484D3A"/>
    <w:rsid w:val="004A25AC"/>
    <w:rsid w:val="004C55A1"/>
    <w:rsid w:val="004C5C11"/>
    <w:rsid w:val="004E3044"/>
    <w:rsid w:val="004E56B0"/>
    <w:rsid w:val="004F4A55"/>
    <w:rsid w:val="00533983"/>
    <w:rsid w:val="00565737"/>
    <w:rsid w:val="005D0FAC"/>
    <w:rsid w:val="005D2B08"/>
    <w:rsid w:val="005F48CE"/>
    <w:rsid w:val="00622B8E"/>
    <w:rsid w:val="0065060B"/>
    <w:rsid w:val="0065289E"/>
    <w:rsid w:val="00662983"/>
    <w:rsid w:val="006E3245"/>
    <w:rsid w:val="00710715"/>
    <w:rsid w:val="00734B49"/>
    <w:rsid w:val="00794564"/>
    <w:rsid w:val="007C2D0C"/>
    <w:rsid w:val="00817E2E"/>
    <w:rsid w:val="008231D9"/>
    <w:rsid w:val="008E5CDA"/>
    <w:rsid w:val="00960E41"/>
    <w:rsid w:val="00961446"/>
    <w:rsid w:val="009930C2"/>
    <w:rsid w:val="009C630E"/>
    <w:rsid w:val="00A50123"/>
    <w:rsid w:val="00A562AE"/>
    <w:rsid w:val="00A9358B"/>
    <w:rsid w:val="00AB19AE"/>
    <w:rsid w:val="00AC1D8E"/>
    <w:rsid w:val="00AD3E66"/>
    <w:rsid w:val="00AE16A7"/>
    <w:rsid w:val="00B13422"/>
    <w:rsid w:val="00B21A13"/>
    <w:rsid w:val="00B31FC8"/>
    <w:rsid w:val="00B36737"/>
    <w:rsid w:val="00B81360"/>
    <w:rsid w:val="00B97993"/>
    <w:rsid w:val="00CC2AC7"/>
    <w:rsid w:val="00CD7A14"/>
    <w:rsid w:val="00CE1F25"/>
    <w:rsid w:val="00D1613B"/>
    <w:rsid w:val="00D6451B"/>
    <w:rsid w:val="00D72249"/>
    <w:rsid w:val="00D86755"/>
    <w:rsid w:val="00DD0F03"/>
    <w:rsid w:val="00DE4E26"/>
    <w:rsid w:val="00E01D20"/>
    <w:rsid w:val="00E56CE6"/>
    <w:rsid w:val="00E7729A"/>
    <w:rsid w:val="00EF1B08"/>
    <w:rsid w:val="00F0606D"/>
    <w:rsid w:val="00F577F0"/>
    <w:rsid w:val="00F82023"/>
    <w:rsid w:val="00F85175"/>
    <w:rsid w:val="00FD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8ED8DA"/>
  <w15:docId w15:val="{02F33E53-B434-4D2A-8BB6-E04D9BFA3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80580"/>
  </w:style>
  <w:style w:type="paragraph" w:styleId="Heading1">
    <w:name w:val="heading 1"/>
    <w:basedOn w:val="Normal"/>
    <w:next w:val="Normal"/>
    <w:qFormat/>
    <w:rsid w:val="00480580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80580"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qFormat/>
    <w:rsid w:val="00480580"/>
    <w:pPr>
      <w:keepNext/>
      <w:ind w:left="2880" w:right="-810" w:hanging="2880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rsid w:val="00480580"/>
    <w:pPr>
      <w:keepNext/>
      <w:outlineLvl w:val="3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80580"/>
    <w:pPr>
      <w:ind w:left="2880"/>
    </w:pPr>
    <w:rPr>
      <w:sz w:val="24"/>
    </w:rPr>
  </w:style>
  <w:style w:type="paragraph" w:styleId="BodyTextIndent2">
    <w:name w:val="Body Text Indent 2"/>
    <w:basedOn w:val="Normal"/>
    <w:rsid w:val="00480580"/>
    <w:pPr>
      <w:ind w:firstLine="720"/>
    </w:pPr>
    <w:rPr>
      <w:sz w:val="24"/>
    </w:rPr>
  </w:style>
  <w:style w:type="paragraph" w:styleId="BalloonText">
    <w:name w:val="Balloon Text"/>
    <w:basedOn w:val="Normal"/>
    <w:semiHidden/>
    <w:rsid w:val="007945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B39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3925"/>
  </w:style>
  <w:style w:type="paragraph" w:styleId="Footer">
    <w:name w:val="footer"/>
    <w:basedOn w:val="Normal"/>
    <w:link w:val="FooterChar"/>
    <w:rsid w:val="000B39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B39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-2002 FCCLA EXECUTIVE COUNCIL</vt:lpstr>
    </vt:vector>
  </TitlesOfParts>
  <Company>Al. State Dept. of Education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-2002 FCCLA EXECUTIVE COUNCIL</dc:title>
  <dc:creator>Department of Education</dc:creator>
  <cp:lastModifiedBy>Cornelius Rebecca</cp:lastModifiedBy>
  <cp:revision>2</cp:revision>
  <cp:lastPrinted>2018-06-14T15:16:00Z</cp:lastPrinted>
  <dcterms:created xsi:type="dcterms:W3CDTF">2019-09-19T18:44:00Z</dcterms:created>
  <dcterms:modified xsi:type="dcterms:W3CDTF">2019-09-19T18:44:00Z</dcterms:modified>
</cp:coreProperties>
</file>